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Format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ิมพ</w:t>
      </w:r>
    </w:p>
    <w:p>
      <w:pPr>
        <w:pStyle w:val="BodyText"/>
      </w:pPr>
      <w:r>
        <w:t xml:space="preserve">[เสียงปรบมือ]13c</w:t>
      </w:r>
    </w:p>
    <w:p>
      <w:pPr>
        <w:pStyle w:val="BodyText"/>
      </w:pPr>
      <w:r>
        <w:t xml:space="preserve">[ภาษาท้องถิ่น]บอก ตัวเองต้องอยู่ให้ไหว แม้ต้องเดินคนเดียวตลอดไป ไม่เป็นไร ก็แค่รักตัวเอ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55552สามสี่4ห้า3 online4offilin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ทดสอบคำว่าค่ะจร้าทดสอบคำว่าค่ะจ้าทดสอบคำว่าครับจ้าทดสอบคำว่าครับผมทดสอบคำว่าสวทดสอบคำว่าครับทดสอบคำว่าครับจร้าทดสอบคำว่าครับจร้า1234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dd spac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434567890-123457905678934570-007 jam3457902345ครับได้ไหมเก็บให้ได้ไหมครับได้ไหมคะได้ละครับทำได้ไหมทุกคนช่วยต่อตรงนี้ให้ผมหน่อยได้ไหมคะครูขอบคุณครับทดสอบคำว่าสวัสดีครับทดสอทำงานกับ 007 jamesmeทำงานกับ004นะครับทำงานกับทำ005ทำทำ005meจจถทำ005ททำงานกับ005นะทำงานกับจจจจทดทดสอบ5ทดสอบ5+$3212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12345111111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ssssss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1231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21321121311321312312123123</w:t>
      </w:r>
    </w:p>
    <w:p>
      <w:pPr>
        <w:pStyle w:val="BodyText"/>
      </w:pPr>
      <w:r>
        <w:t xml:space="preserve">[เสียงปรบมือ]123123123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qqqqqqfsdsfdssfsdf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zxcvbn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 PE + Formater</dc:title>
  <dc:creator/>
  <cp:keywords/>
  <dcterms:created xsi:type="dcterms:W3CDTF">2021-09-30T07:01:50Z</dcterms:created>
  <dcterms:modified xsi:type="dcterms:W3CDTF">2021-09-30T07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กันยายน 2564 เวลา 12.15 น.</vt:lpwstr>
  </property>
  <property fmtid="{D5CDD505-2E9C-101B-9397-08002B2CF9AE}" pid="3" name="subtitle">
    <vt:lpwstr/>
  </property>
</Properties>
</file>